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E9D66" w14:textId="77777777" w:rsidR="005421C2" w:rsidRPr="00B94ECE" w:rsidRDefault="005421C2" w:rsidP="005421C2">
      <w:pPr>
        <w:jc w:val="center"/>
        <w:rPr>
          <w:rFonts w:ascii="Algerian" w:hAnsi="Algerian"/>
          <w:b/>
          <w:color w:val="2E74B5" w:themeColor="accent5" w:themeShade="BF"/>
          <w:sz w:val="96"/>
          <w:szCs w:val="96"/>
        </w:rPr>
      </w:pPr>
      <w:r w:rsidRPr="00B94ECE">
        <w:rPr>
          <w:rFonts w:ascii="Algerian" w:hAnsi="Algerian"/>
          <w:b/>
          <w:color w:val="2E74B5" w:themeColor="accent5" w:themeShade="BF"/>
          <w:sz w:val="96"/>
          <w:szCs w:val="96"/>
        </w:rPr>
        <w:t>Agile and Scrum</w:t>
      </w:r>
    </w:p>
    <w:p w14:paraId="31D1FE0B" w14:textId="77777777" w:rsidR="005421C2" w:rsidRPr="005421C2" w:rsidRDefault="005421C2" w:rsidP="005421C2">
      <w:pPr>
        <w:rPr>
          <w:rFonts w:ascii="Arial" w:hAnsi="Arial" w:cs="Arial"/>
          <w:b/>
          <w:sz w:val="24"/>
          <w:szCs w:val="24"/>
        </w:rPr>
      </w:pPr>
      <w:r w:rsidRPr="005421C2">
        <w:rPr>
          <w:rFonts w:ascii="Arial" w:hAnsi="Arial" w:cs="Arial"/>
          <w:b/>
          <w:sz w:val="24"/>
          <w:szCs w:val="24"/>
        </w:rPr>
        <w:t>Answer the following questions.</w:t>
      </w:r>
    </w:p>
    <w:p w14:paraId="600BA863" w14:textId="77777777" w:rsidR="005421C2" w:rsidRPr="005421C2" w:rsidRDefault="005421C2" w:rsidP="005421C2">
      <w:pPr>
        <w:rPr>
          <w:rFonts w:ascii="Arial" w:hAnsi="Arial" w:cs="Arial"/>
          <w:sz w:val="24"/>
          <w:szCs w:val="24"/>
        </w:rPr>
      </w:pPr>
      <w:r w:rsidRPr="005421C2">
        <w:rPr>
          <w:rFonts w:ascii="Arial" w:hAnsi="Arial" w:cs="Arial"/>
          <w:sz w:val="24"/>
          <w:szCs w:val="24"/>
        </w:rPr>
        <w:t>What was the App that your group created?</w:t>
      </w:r>
    </w:p>
    <w:p w14:paraId="3A47C73D" w14:textId="6DCA9011" w:rsidR="005421C2" w:rsidRPr="005421C2" w:rsidRDefault="005421C2" w:rsidP="005421C2">
      <w:pPr>
        <w:rPr>
          <w:rFonts w:ascii="Arial" w:hAnsi="Arial" w:cs="Arial"/>
          <w:sz w:val="24"/>
          <w:szCs w:val="24"/>
        </w:rPr>
      </w:pPr>
      <w:r w:rsidRPr="005421C2">
        <w:rPr>
          <w:rFonts w:ascii="Arial" w:hAnsi="Arial" w:cs="Arial"/>
          <w:sz w:val="24"/>
          <w:szCs w:val="24"/>
        </w:rPr>
        <w:t>Ans:</w:t>
      </w:r>
      <w:r w:rsidR="00117752">
        <w:rPr>
          <w:rFonts w:ascii="Arial" w:hAnsi="Arial" w:cs="Arial"/>
          <w:sz w:val="24"/>
          <w:szCs w:val="24"/>
        </w:rPr>
        <w:t xml:space="preserve"> </w:t>
      </w:r>
      <w:r w:rsidRPr="005421C2">
        <w:rPr>
          <w:rFonts w:ascii="Arial" w:hAnsi="Arial" w:cs="Arial"/>
          <w:sz w:val="24"/>
          <w:szCs w:val="24"/>
        </w:rPr>
        <w:t>Our group ha</w:t>
      </w:r>
      <w:r w:rsidR="008F5E0C">
        <w:rPr>
          <w:rFonts w:ascii="Arial" w:hAnsi="Arial" w:cs="Arial"/>
          <w:sz w:val="24"/>
          <w:szCs w:val="24"/>
        </w:rPr>
        <w:t>s</w:t>
      </w:r>
      <w:r w:rsidRPr="005421C2">
        <w:rPr>
          <w:rFonts w:ascii="Arial" w:hAnsi="Arial" w:cs="Arial"/>
          <w:sz w:val="24"/>
          <w:szCs w:val="24"/>
        </w:rPr>
        <w:t xml:space="preserve"> made a</w:t>
      </w:r>
      <w:r w:rsidR="008F5E0C">
        <w:rPr>
          <w:rFonts w:ascii="Arial" w:hAnsi="Arial" w:cs="Arial"/>
          <w:sz w:val="24"/>
          <w:szCs w:val="24"/>
        </w:rPr>
        <w:t>n</w:t>
      </w:r>
      <w:r w:rsidRPr="005421C2">
        <w:rPr>
          <w:rFonts w:ascii="Arial" w:hAnsi="Arial" w:cs="Arial"/>
          <w:sz w:val="24"/>
          <w:szCs w:val="24"/>
        </w:rPr>
        <w:t xml:space="preserve"> android application on </w:t>
      </w:r>
      <w:r w:rsidR="00E83286">
        <w:rPr>
          <w:sz w:val="28"/>
          <w:szCs w:val="28"/>
        </w:rPr>
        <w:t>Weather App</w:t>
      </w:r>
      <w:r w:rsidRPr="005421C2">
        <w:rPr>
          <w:rFonts w:ascii="Arial" w:hAnsi="Arial" w:cs="Arial"/>
          <w:sz w:val="24"/>
          <w:szCs w:val="24"/>
        </w:rPr>
        <w:t>. Which help</w:t>
      </w:r>
      <w:r w:rsidR="008F5E0C">
        <w:rPr>
          <w:rFonts w:ascii="Arial" w:hAnsi="Arial" w:cs="Arial"/>
          <w:sz w:val="24"/>
          <w:szCs w:val="24"/>
        </w:rPr>
        <w:t>s</w:t>
      </w:r>
      <w:r w:rsidRPr="005421C2">
        <w:rPr>
          <w:rFonts w:ascii="Arial" w:hAnsi="Arial" w:cs="Arial"/>
          <w:sz w:val="24"/>
          <w:szCs w:val="24"/>
        </w:rPr>
        <w:t xml:space="preserve"> the users to get the updates of the recent </w:t>
      </w:r>
      <w:r w:rsidR="00E83286">
        <w:rPr>
          <w:rFonts w:ascii="Arial" w:hAnsi="Arial" w:cs="Arial"/>
          <w:sz w:val="24"/>
          <w:szCs w:val="24"/>
        </w:rPr>
        <w:t>weather conditions via city and Zip code</w:t>
      </w:r>
      <w:r w:rsidRPr="005421C2">
        <w:rPr>
          <w:rFonts w:ascii="Arial" w:hAnsi="Arial" w:cs="Arial"/>
          <w:sz w:val="24"/>
          <w:szCs w:val="24"/>
        </w:rPr>
        <w:t>.</w:t>
      </w:r>
    </w:p>
    <w:p w14:paraId="6EB350DD" w14:textId="77777777" w:rsidR="005421C2" w:rsidRDefault="005421C2" w:rsidP="005421C2">
      <w:pPr>
        <w:pStyle w:val="Heading3"/>
      </w:pPr>
      <w:r>
        <w:t xml:space="preserve">Agile / Scrum </w:t>
      </w:r>
    </w:p>
    <w:p w14:paraId="70322917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4F5F4C78" w14:textId="6B62C427" w:rsidR="005421C2" w:rsidRDefault="005421C2" w:rsidP="005421C2">
      <w:pPr>
        <w:pStyle w:val="ListParagraph"/>
      </w:pPr>
      <w:r>
        <w:t>Ans:</w:t>
      </w:r>
      <w:r w:rsidR="00BB2119">
        <w:t xml:space="preserve"> I learned a lot of things about agile when we were working on our assignment. I came across many features of agile and different ways of developing software which was only possible because of my team members</w:t>
      </w:r>
      <w:r>
        <w:t>.</w:t>
      </w:r>
    </w:p>
    <w:p w14:paraId="16056DD7" w14:textId="77777777" w:rsidR="005421C2" w:rsidRDefault="005421C2" w:rsidP="005421C2">
      <w:pPr>
        <w:pStyle w:val="ListParagraph"/>
      </w:pPr>
    </w:p>
    <w:p w14:paraId="69538734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4476B546" w14:textId="13BF7656" w:rsidR="005421C2" w:rsidRDefault="005421C2" w:rsidP="005421C2">
      <w:pPr>
        <w:pStyle w:val="ListParagraph"/>
      </w:pPr>
      <w:r>
        <w:t>Ans:</w:t>
      </w:r>
      <w:r w:rsidR="00BB2119">
        <w:t xml:space="preserve"> This methodology is </w:t>
      </w:r>
      <w:r w:rsidR="008F5E0C">
        <w:t>an</w:t>
      </w:r>
      <w:r w:rsidR="00BB2119">
        <w:t xml:space="preserve"> effective way to develop complicated software </w:t>
      </w:r>
      <w:r w:rsidR="008F5E0C">
        <w:t>quickl</w:t>
      </w:r>
      <w:r w:rsidR="00BB2119">
        <w:t>y</w:t>
      </w:r>
      <w:r>
        <w:t>.</w:t>
      </w:r>
      <w:r w:rsidR="00BB2119">
        <w:t xml:space="preserve"> </w:t>
      </w:r>
      <w:proofErr w:type="gramStart"/>
      <w:r w:rsidR="00BB2119">
        <w:t>Moreover</w:t>
      </w:r>
      <w:proofErr w:type="gramEnd"/>
      <w:r w:rsidR="00BB2119">
        <w:t xml:space="preserve"> it got many features by which a person can develop more sophisticated software.</w:t>
      </w:r>
    </w:p>
    <w:p w14:paraId="1915210A" w14:textId="77777777" w:rsidR="005421C2" w:rsidRDefault="005421C2" w:rsidP="005421C2">
      <w:pPr>
        <w:pStyle w:val="ListParagraph"/>
      </w:pPr>
    </w:p>
    <w:p w14:paraId="5AA1319B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74F8F141" w14:textId="35B37468" w:rsidR="005421C2" w:rsidRDefault="005421C2" w:rsidP="005421C2">
      <w:pPr>
        <w:pStyle w:val="ListParagraph"/>
      </w:pPr>
      <w:r>
        <w:t xml:space="preserve">Ans: </w:t>
      </w:r>
      <w:r w:rsidR="00117752">
        <w:t xml:space="preserve">The strength of this project is the knowledge we got and </w:t>
      </w:r>
      <w:r w:rsidR="008F5E0C">
        <w:t xml:space="preserve">the </w:t>
      </w:r>
      <w:r w:rsidR="00117752">
        <w:t xml:space="preserve">most important teamwork as </w:t>
      </w:r>
      <w:proofErr w:type="gramStart"/>
      <w:r w:rsidR="00117752">
        <w:t>all of</w:t>
      </w:r>
      <w:proofErr w:type="gramEnd"/>
      <w:r w:rsidR="00117752">
        <w:t xml:space="preserve"> my team members did </w:t>
      </w:r>
      <w:r w:rsidR="008F5E0C">
        <w:t xml:space="preserve">an </w:t>
      </w:r>
      <w:r w:rsidR="00117752">
        <w:t>awesome job in developing this sports application by their great ideas.</w:t>
      </w:r>
    </w:p>
    <w:p w14:paraId="0D4C44AD" w14:textId="77777777" w:rsidR="005421C2" w:rsidRDefault="005421C2" w:rsidP="005421C2">
      <w:pPr>
        <w:pStyle w:val="ListParagraph"/>
      </w:pPr>
    </w:p>
    <w:p w14:paraId="41F35047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What were its weaknesses?</w:t>
      </w:r>
    </w:p>
    <w:p w14:paraId="2E5B8CCF" w14:textId="11813536" w:rsidR="005421C2" w:rsidRDefault="005421C2" w:rsidP="005421C2">
      <w:pPr>
        <w:pStyle w:val="ListParagraph"/>
      </w:pPr>
      <w:r>
        <w:t xml:space="preserve">Ans. </w:t>
      </w:r>
      <w:r w:rsidR="00A676E5">
        <w:t>The only weaknesses or problem</w:t>
      </w:r>
      <w:r w:rsidR="008F5E0C">
        <w:t>s</w:t>
      </w:r>
      <w:r w:rsidR="00A676E5">
        <w:t xml:space="preserve"> we faced that this process was time</w:t>
      </w:r>
      <w:r w:rsidR="008F5E0C">
        <w:t>-</w:t>
      </w:r>
      <w:r w:rsidR="00A676E5">
        <w:t>consuming and sometime</w:t>
      </w:r>
      <w:r w:rsidR="008F5E0C">
        <w:t>s</w:t>
      </w:r>
      <w:r w:rsidR="00A676E5">
        <w:t xml:space="preserve"> our team was not present </w:t>
      </w:r>
      <w:r w:rsidR="008F5E0C">
        <w:t>at</w:t>
      </w:r>
      <w:r w:rsidR="00A676E5">
        <w:t xml:space="preserve"> the right time because of </w:t>
      </w:r>
      <w:r w:rsidR="008F5E0C">
        <w:t xml:space="preserve">the </w:t>
      </w:r>
      <w:r w:rsidR="00A676E5">
        <w:t>hectic schedule.</w:t>
      </w:r>
    </w:p>
    <w:p w14:paraId="0935B2F3" w14:textId="77777777" w:rsidR="005421C2" w:rsidRDefault="005421C2" w:rsidP="005421C2">
      <w:pPr>
        <w:pStyle w:val="ListParagraph"/>
      </w:pPr>
    </w:p>
    <w:p w14:paraId="6C1ECE45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74DC1D88" w14:textId="24E31649" w:rsidR="005421C2" w:rsidRDefault="005421C2" w:rsidP="005421C2">
      <w:pPr>
        <w:pStyle w:val="ListParagraph"/>
      </w:pPr>
      <w:r>
        <w:t xml:space="preserve">Ans: </w:t>
      </w:r>
      <w:r w:rsidR="00A676E5">
        <w:t>The best part while working on this project was the teamwork</w:t>
      </w:r>
      <w:r>
        <w:t>.</w:t>
      </w:r>
      <w:r w:rsidR="00A676E5">
        <w:t xml:space="preserve"> The interaction between team members helped a lot in completing this project on time. It also added a skill of working in a team which is also helpful in </w:t>
      </w:r>
      <w:r w:rsidR="008F5E0C">
        <w:t xml:space="preserve">the </w:t>
      </w:r>
      <w:r w:rsidR="00A676E5">
        <w:t xml:space="preserve">future. </w:t>
      </w:r>
    </w:p>
    <w:p w14:paraId="3B65DCF9" w14:textId="77777777" w:rsidR="005421C2" w:rsidRDefault="005421C2" w:rsidP="005421C2">
      <w:pPr>
        <w:pStyle w:val="ListParagraph"/>
      </w:pPr>
      <w:r>
        <w:t xml:space="preserve"> </w:t>
      </w:r>
    </w:p>
    <w:p w14:paraId="4DDB0BF5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How did they appeal to you?</w:t>
      </w:r>
    </w:p>
    <w:p w14:paraId="67668520" w14:textId="36DAB4CE" w:rsidR="005421C2" w:rsidRDefault="005421C2" w:rsidP="005421C2">
      <w:pPr>
        <w:pStyle w:val="ListParagraph"/>
      </w:pPr>
      <w:r>
        <w:t>Ans:</w:t>
      </w:r>
      <w:r w:rsidR="00571830">
        <w:t xml:space="preserve"> It was quite tough but understanding in </w:t>
      </w:r>
      <w:r w:rsidR="008F5E0C">
        <w:t xml:space="preserve">the </w:t>
      </w:r>
      <w:r w:rsidR="00571830">
        <w:t>whole team made it easy to be finished as each n every person did their job nicely</w:t>
      </w:r>
      <w:r>
        <w:t>.</w:t>
      </w:r>
    </w:p>
    <w:p w14:paraId="630E15A2" w14:textId="77777777" w:rsidR="005421C2" w:rsidRDefault="005421C2" w:rsidP="005421C2">
      <w:pPr>
        <w:pStyle w:val="ListParagraph"/>
      </w:pPr>
      <w:r>
        <w:t xml:space="preserve"> </w:t>
      </w:r>
    </w:p>
    <w:p w14:paraId="2E60CF1B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lastRenderedPageBreak/>
        <w:t>What was the worst feature of the process?</w:t>
      </w:r>
    </w:p>
    <w:p w14:paraId="52F5FDD3" w14:textId="4861D3A5" w:rsidR="005421C2" w:rsidRDefault="005421C2" w:rsidP="005421C2">
      <w:pPr>
        <w:pStyle w:val="ListParagraph"/>
      </w:pPr>
      <w:r>
        <w:t>Ans:</w:t>
      </w:r>
      <w:r w:rsidR="00571830">
        <w:t xml:space="preserve"> As this was our first big team project so it was challenging to put all the member</w:t>
      </w:r>
      <w:r w:rsidR="008F5E0C">
        <w:t>s</w:t>
      </w:r>
      <w:r w:rsidR="00571830">
        <w:t xml:space="preserve"> on a particular point</w:t>
      </w:r>
      <w:r>
        <w:t>.</w:t>
      </w:r>
    </w:p>
    <w:p w14:paraId="42175846" w14:textId="77777777" w:rsidR="005421C2" w:rsidRDefault="005421C2" w:rsidP="005421C2">
      <w:pPr>
        <w:pStyle w:val="ListParagraph"/>
        <w:numPr>
          <w:ilvl w:val="0"/>
          <w:numId w:val="1"/>
        </w:numPr>
      </w:pPr>
      <w:r>
        <w:t>How would you change them?</w:t>
      </w:r>
    </w:p>
    <w:p w14:paraId="14A2605B" w14:textId="35A530A9" w:rsidR="005421C2" w:rsidRDefault="005421C2" w:rsidP="005421C2">
      <w:pPr>
        <w:pStyle w:val="ListParagraph"/>
      </w:pPr>
      <w:r>
        <w:t xml:space="preserve">Ans: </w:t>
      </w:r>
      <w:r w:rsidR="00571830">
        <w:t xml:space="preserve">According to me there is </w:t>
      </w:r>
      <w:r w:rsidR="00941A5D">
        <w:t xml:space="preserve">no need </w:t>
      </w:r>
      <w:r w:rsidR="008F5E0C">
        <w:t>for</w:t>
      </w:r>
      <w:r w:rsidR="00941A5D">
        <w:t xml:space="preserve"> any change as they know their job very well. If all the team members had more knowledge about agile then this project can be outstanding as till now </w:t>
      </w:r>
      <w:proofErr w:type="gramStart"/>
      <w:r w:rsidR="00941A5D">
        <w:t>all of</w:t>
      </w:r>
      <w:proofErr w:type="gramEnd"/>
      <w:r w:rsidR="00941A5D">
        <w:t xml:space="preserve"> my colleague</w:t>
      </w:r>
      <w:r w:rsidR="008F5E0C">
        <w:t>s</w:t>
      </w:r>
      <w:r w:rsidR="00941A5D">
        <w:t xml:space="preserve"> gave good performance in class.</w:t>
      </w:r>
    </w:p>
    <w:p w14:paraId="34573E41" w14:textId="77777777" w:rsidR="005421C2" w:rsidRDefault="005421C2" w:rsidP="005421C2">
      <w:pPr>
        <w:pStyle w:val="Heading3"/>
      </w:pPr>
      <w:r>
        <w:t>Group work</w:t>
      </w:r>
    </w:p>
    <w:p w14:paraId="11FC0A20" w14:textId="77777777" w:rsidR="005421C2" w:rsidRDefault="005421C2" w:rsidP="005421C2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0D1D1E2F" w14:textId="1D4887CE" w:rsidR="005421C2" w:rsidRDefault="005421C2" w:rsidP="005421C2">
      <w:pPr>
        <w:pStyle w:val="ListParagraph"/>
      </w:pPr>
      <w:r>
        <w:t>Ans:</w:t>
      </w:r>
      <w:r w:rsidR="00941A5D">
        <w:t xml:space="preserve"> Sometimes a phase came where this project became so </w:t>
      </w:r>
      <w:proofErr w:type="gramStart"/>
      <w:r w:rsidR="00941A5D">
        <w:t>complicated</w:t>
      </w:r>
      <w:proofErr w:type="gramEnd"/>
      <w:r w:rsidR="00941A5D">
        <w:t xml:space="preserve"> but the ideas given by team members were so good that </w:t>
      </w:r>
      <w:r w:rsidR="008F5E0C">
        <w:t xml:space="preserve">it </w:t>
      </w:r>
      <w:r w:rsidR="00941A5D">
        <w:t>was really surprising</w:t>
      </w:r>
      <w:r>
        <w:t>.</w:t>
      </w:r>
    </w:p>
    <w:p w14:paraId="311B9929" w14:textId="77777777" w:rsidR="005421C2" w:rsidRDefault="005421C2" w:rsidP="005421C2">
      <w:pPr>
        <w:pStyle w:val="ListParagraph"/>
      </w:pPr>
    </w:p>
    <w:p w14:paraId="0ACF9A8E" w14:textId="77777777" w:rsidR="005421C2" w:rsidRDefault="005421C2" w:rsidP="005421C2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5968F933" w14:textId="028EBD76" w:rsidR="005421C2" w:rsidRDefault="005421C2" w:rsidP="005421C2">
      <w:pPr>
        <w:pStyle w:val="ListParagraph"/>
      </w:pPr>
      <w:r>
        <w:t>Ans:</w:t>
      </w:r>
      <w:r w:rsidR="00941A5D">
        <w:t xml:space="preserve"> The biggest problem was to explain the team members about the</w:t>
      </w:r>
      <w:r w:rsidR="00A05EA6">
        <w:t xml:space="preserve"> ideas</w:t>
      </w:r>
      <w:r w:rsidR="00941A5D">
        <w:t xml:space="preserve"> of making the project</w:t>
      </w:r>
      <w:r w:rsidR="00A05EA6">
        <w:t xml:space="preserve"> and implementing them in the project</w:t>
      </w:r>
      <w:r>
        <w:t>.</w:t>
      </w:r>
    </w:p>
    <w:p w14:paraId="2B2CFB89" w14:textId="77777777" w:rsidR="005421C2" w:rsidRDefault="005421C2" w:rsidP="005421C2">
      <w:pPr>
        <w:pStyle w:val="ListParagraph"/>
      </w:pPr>
    </w:p>
    <w:p w14:paraId="77BA80B8" w14:textId="39070041" w:rsidR="005421C2" w:rsidRDefault="005421C2" w:rsidP="005421C2">
      <w:pPr>
        <w:pStyle w:val="ListParagraph"/>
        <w:numPr>
          <w:ilvl w:val="0"/>
          <w:numId w:val="2"/>
        </w:numPr>
      </w:pPr>
      <w:r>
        <w:t xml:space="preserve">How did this session change your opinion of working in </w:t>
      </w:r>
      <w:r w:rsidR="008F5E0C">
        <w:t xml:space="preserve">the </w:t>
      </w:r>
      <w:r>
        <w:t>industry?</w:t>
      </w:r>
    </w:p>
    <w:p w14:paraId="48E91DC3" w14:textId="14CD47AE" w:rsidR="005421C2" w:rsidRDefault="005421C2" w:rsidP="005421C2">
      <w:pPr>
        <w:pStyle w:val="ListParagraph"/>
      </w:pPr>
      <w:r>
        <w:t>Ans:</w:t>
      </w:r>
      <w:r w:rsidR="00A05EA6">
        <w:t xml:space="preserve"> Well this project changed my opinion of working in </w:t>
      </w:r>
      <w:r w:rsidR="008F5E0C">
        <w:t xml:space="preserve">the </w:t>
      </w:r>
      <w:r w:rsidR="00A05EA6">
        <w:t xml:space="preserve">industry to </w:t>
      </w:r>
      <w:r w:rsidR="008F5E0C">
        <w:t xml:space="preserve">the </w:t>
      </w:r>
      <w:r w:rsidR="00A05EA6">
        <w:t>next level as we never got a chan</w:t>
      </w:r>
      <w:r w:rsidR="008F5E0C">
        <w:t>c</w:t>
      </w:r>
      <w:r w:rsidR="00A05EA6">
        <w:t>e to work on a project together but this experience of working in a team was awesome</w:t>
      </w:r>
      <w:r>
        <w:t>.</w:t>
      </w:r>
      <w:r w:rsidR="00A05EA6">
        <w:t xml:space="preserve"> It also proved very helpful in developing such good software which was not possible for a single person until and useless they got </w:t>
      </w:r>
      <w:r w:rsidR="008F5E0C">
        <w:t>the</w:t>
      </w:r>
      <w:r w:rsidR="00A05EA6">
        <w:t xml:space="preserve"> experience of developing websites. This skill is helpful in </w:t>
      </w:r>
      <w:r w:rsidR="008F5E0C">
        <w:t xml:space="preserve">the </w:t>
      </w:r>
      <w:r w:rsidR="00A05EA6">
        <w:t xml:space="preserve">future while working as a professional. </w:t>
      </w:r>
      <w:r>
        <w:t xml:space="preserve"> </w:t>
      </w:r>
    </w:p>
    <w:p w14:paraId="322792B0" w14:textId="77777777" w:rsidR="005421C2" w:rsidRDefault="005421C2" w:rsidP="005421C2">
      <w:pPr>
        <w:pStyle w:val="ListParagraph"/>
      </w:pPr>
    </w:p>
    <w:p w14:paraId="33334367" w14:textId="77777777" w:rsidR="005421C2" w:rsidRDefault="005421C2" w:rsidP="005421C2">
      <w:pPr>
        <w:pStyle w:val="Heading3"/>
      </w:pPr>
      <w:r>
        <w:t>Source Control</w:t>
      </w:r>
    </w:p>
    <w:p w14:paraId="50AD9B9C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2F379DAB" w14:textId="224398F5" w:rsidR="005421C2" w:rsidRDefault="005421C2" w:rsidP="005421C2">
      <w:pPr>
        <w:pStyle w:val="ListParagraph"/>
      </w:pPr>
      <w:r>
        <w:t xml:space="preserve">Ans: I have used GitHub as </w:t>
      </w:r>
      <w:r w:rsidR="008F5E0C">
        <w:t xml:space="preserve">a </w:t>
      </w:r>
      <w:r>
        <w:t>source control.</w:t>
      </w:r>
    </w:p>
    <w:p w14:paraId="03A8757A" w14:textId="77777777" w:rsidR="005421C2" w:rsidRDefault="005421C2" w:rsidP="005421C2">
      <w:pPr>
        <w:pStyle w:val="ListParagraph"/>
      </w:pPr>
    </w:p>
    <w:p w14:paraId="70AF8051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What were its strengths?</w:t>
      </w:r>
    </w:p>
    <w:p w14:paraId="17DA89B5" w14:textId="10CF120E" w:rsidR="005421C2" w:rsidRDefault="005421C2" w:rsidP="005421C2">
      <w:pPr>
        <w:pStyle w:val="ListParagraph"/>
      </w:pPr>
      <w:r>
        <w:t xml:space="preserve">Ans: </w:t>
      </w:r>
      <w:r w:rsidR="00A05EA6">
        <w:t xml:space="preserve">GitHub helped a lot </w:t>
      </w:r>
      <w:proofErr w:type="gramStart"/>
      <w:r w:rsidR="00A05EA6">
        <w:t>and also</w:t>
      </w:r>
      <w:proofErr w:type="gramEnd"/>
      <w:r w:rsidR="00A05EA6">
        <w:t xml:space="preserve"> this is the main strength of the project </w:t>
      </w:r>
      <w:r w:rsidR="006542B3">
        <w:t xml:space="preserve">as it is very easy to use. It helped us to keep our work safe </w:t>
      </w:r>
      <w:proofErr w:type="gramStart"/>
      <w:r w:rsidR="006542B3">
        <w:t>and also</w:t>
      </w:r>
      <w:proofErr w:type="gramEnd"/>
      <w:r w:rsidR="006542B3">
        <w:t xml:space="preserve"> easy to access on any computer just by uploading and by downloading it.</w:t>
      </w:r>
    </w:p>
    <w:p w14:paraId="35E195FC" w14:textId="77777777" w:rsidR="005421C2" w:rsidRDefault="005421C2" w:rsidP="005421C2">
      <w:pPr>
        <w:pStyle w:val="ListParagraph"/>
      </w:pPr>
    </w:p>
    <w:p w14:paraId="2A43A4FD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What were its weaknesses?</w:t>
      </w:r>
    </w:p>
    <w:p w14:paraId="001D397B" w14:textId="0A6EFF76" w:rsidR="005421C2" w:rsidRDefault="005421C2" w:rsidP="005421C2">
      <w:pPr>
        <w:pStyle w:val="ListParagraph"/>
      </w:pPr>
      <w:r>
        <w:t>Ans</w:t>
      </w:r>
      <w:r w:rsidR="006542B3">
        <w:t xml:space="preserve">: </w:t>
      </w:r>
      <w:r w:rsidR="006542B3">
        <w:rPr>
          <w:rStyle w:val="word"/>
          <w:rFonts w:cs="Arial"/>
          <w:color w:val="000000"/>
          <w:shd w:val="clear" w:color="auto" w:fill="FFFFFF"/>
        </w:rPr>
        <w:t>Only about 25 </w:t>
      </w:r>
      <w:r w:rsidR="008F5E0C">
        <w:rPr>
          <w:rStyle w:val="word"/>
          <w:rFonts w:cs="Arial"/>
          <w:color w:val="000000"/>
          <w:shd w:val="clear" w:color="auto" w:fill="FFFFFF"/>
        </w:rPr>
        <w:t>MB</w:t>
      </w:r>
      <w:r w:rsidR="006542B3">
        <w:rPr>
          <w:rStyle w:val="word"/>
          <w:rFonts w:cs="Arial"/>
          <w:color w:val="000000"/>
          <w:shd w:val="clear" w:color="auto" w:fill="FFFFFF"/>
        </w:rPr>
        <w:t> or less can we upload </w:t>
      </w:r>
      <w:r w:rsidR="006542B3" w:rsidRPr="006542B3">
        <w:rPr>
          <w:rStyle w:val="word"/>
          <w:rFonts w:cs="Arial"/>
          <w:shd w:val="clear" w:color="auto" w:fill="FFFFFF"/>
        </w:rPr>
        <w:t>those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files in it. If we </w:t>
      </w:r>
      <w:r w:rsidR="006542B3" w:rsidRPr="006542B3">
        <w:rPr>
          <w:rStyle w:val="word"/>
          <w:rFonts w:cs="Arial"/>
          <w:shd w:val="clear" w:color="auto" w:fill="FFFFFF"/>
        </w:rPr>
        <w:t>placed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our documents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on the public, the other </w:t>
      </w:r>
      <w:r w:rsidR="006542B3" w:rsidRPr="006542B3">
        <w:rPr>
          <w:rStyle w:val="word"/>
          <w:rFonts w:cs="Arial"/>
          <w:shd w:val="clear" w:color="auto" w:fill="FFFFFF"/>
        </w:rPr>
        <w:t>thing</w:t>
      </w:r>
      <w:r w:rsidR="006542B3">
        <w:rPr>
          <w:rStyle w:val="word"/>
          <w:rFonts w:cs="Arial"/>
          <w:color w:val="EA7D13"/>
          <w:shd w:val="clear" w:color="auto" w:fill="FFFFFF"/>
        </w:rPr>
        <w:t> </w:t>
      </w:r>
      <w:r w:rsidR="006542B3">
        <w:rPr>
          <w:rStyle w:val="word"/>
          <w:rFonts w:cs="Arial"/>
          <w:color w:val="000000"/>
          <w:shd w:val="clear" w:color="auto" w:fill="FFFFFF"/>
        </w:rPr>
        <w:t>is that it's not </w:t>
      </w:r>
      <w:r w:rsidR="006542B3" w:rsidRPr="006542B3">
        <w:rPr>
          <w:rStyle w:val="word"/>
          <w:rFonts w:cs="Arial"/>
          <w:shd w:val="clear" w:color="auto" w:fill="FFFFFF"/>
        </w:rPr>
        <w:t>secure.</w:t>
      </w:r>
    </w:p>
    <w:p w14:paraId="7C32E6AB" w14:textId="77777777" w:rsidR="005421C2" w:rsidRDefault="005421C2" w:rsidP="005421C2">
      <w:pPr>
        <w:pStyle w:val="ListParagraph"/>
      </w:pPr>
    </w:p>
    <w:p w14:paraId="47C816CC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621F6EE4" w14:textId="04A1C28A" w:rsidR="005421C2" w:rsidRDefault="005421C2" w:rsidP="005421C2">
      <w:pPr>
        <w:pStyle w:val="ListParagraph"/>
      </w:pPr>
      <w:r>
        <w:lastRenderedPageBreak/>
        <w:t xml:space="preserve">Ans: </w:t>
      </w:r>
      <w:r w:rsidR="006542B3">
        <w:rPr>
          <w:rStyle w:val="word"/>
          <w:rFonts w:cs="Arial"/>
          <w:color w:val="000000"/>
          <w:shd w:val="clear" w:color="auto" w:fill="FFFFFF"/>
        </w:rPr>
        <w:t>This is very </w:t>
      </w:r>
      <w:r w:rsidR="006542B3" w:rsidRPr="006542B3">
        <w:rPr>
          <w:rStyle w:val="word"/>
          <w:rFonts w:cs="Arial"/>
          <w:shd w:val="clear" w:color="auto" w:fill="FFFFFF"/>
        </w:rPr>
        <w:t>efficient because we can always </w:t>
      </w:r>
      <w:r w:rsidR="006542B3">
        <w:rPr>
          <w:rStyle w:val="word"/>
          <w:rFonts w:cs="Arial"/>
          <w:color w:val="000000"/>
          <w:shd w:val="clear" w:color="auto" w:fill="FFFFFF"/>
        </w:rPr>
        <w:t>get our files anywhere</w:t>
      </w:r>
      <w:r>
        <w:t>.</w:t>
      </w:r>
    </w:p>
    <w:p w14:paraId="6AEE1869" w14:textId="77777777" w:rsidR="005421C2" w:rsidRDefault="005421C2" w:rsidP="005421C2">
      <w:pPr>
        <w:pStyle w:val="ListParagraph"/>
      </w:pPr>
    </w:p>
    <w:p w14:paraId="4B2B7073" w14:textId="77777777" w:rsidR="005421C2" w:rsidRDefault="005421C2" w:rsidP="005421C2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C85D2CD" w14:textId="6BEEED40" w:rsidR="005421C2" w:rsidRDefault="005421C2" w:rsidP="005421C2">
      <w:pPr>
        <w:pStyle w:val="ListParagraph"/>
      </w:pPr>
      <w:r>
        <w:t xml:space="preserve">Ans: </w:t>
      </w:r>
      <w:r w:rsidR="006542B3">
        <w:rPr>
          <w:rStyle w:val="word"/>
          <w:rFonts w:cs="Arial"/>
          <w:color w:val="000000"/>
          <w:shd w:val="clear" w:color="auto" w:fill="FFFFFF"/>
        </w:rPr>
        <w:t>The </w:t>
      </w:r>
      <w:r w:rsidR="006542B3" w:rsidRPr="006542B3">
        <w:rPr>
          <w:rStyle w:val="word"/>
          <w:rFonts w:cs="Arial"/>
          <w:shd w:val="clear" w:color="auto" w:fill="FFFFFF"/>
        </w:rPr>
        <w:t>transition I want to modify is the size of the upload </w:t>
      </w:r>
      <w:r w:rsidR="006542B3">
        <w:rPr>
          <w:rStyle w:val="word"/>
          <w:rFonts w:cs="Arial"/>
          <w:color w:val="000000"/>
          <w:shd w:val="clear" w:color="auto" w:fill="FFFFFF"/>
        </w:rPr>
        <w:t>of the file</w:t>
      </w:r>
      <w:r>
        <w:t xml:space="preserve">. </w:t>
      </w:r>
    </w:p>
    <w:p w14:paraId="14F4F950" w14:textId="77777777" w:rsidR="005421C2" w:rsidRDefault="005421C2" w:rsidP="005421C2">
      <w:pPr>
        <w:pStyle w:val="Heading3"/>
      </w:pPr>
      <w:r>
        <w:t>Other</w:t>
      </w:r>
    </w:p>
    <w:p w14:paraId="150D28B0" w14:textId="77777777" w:rsidR="005421C2" w:rsidRDefault="005421C2" w:rsidP="005421C2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34DEAB60" w14:textId="1DF93F1F" w:rsidR="005421C2" w:rsidRDefault="005421C2" w:rsidP="005421C2">
      <w:pPr>
        <w:pStyle w:val="ListParagraph"/>
      </w:pPr>
      <w:r>
        <w:t xml:space="preserve">Ans: </w:t>
      </w:r>
      <w:r w:rsidR="002427B1" w:rsidRPr="002427B1">
        <w:rPr>
          <w:rStyle w:val="word"/>
          <w:rFonts w:cs="Arial"/>
          <w:shd w:val="clear" w:color="auto" w:fill="FFFFFF"/>
        </w:rPr>
        <w:t>Yes, this is a valuable experience in </w:t>
      </w:r>
      <w:r w:rsidR="002427B1">
        <w:rPr>
          <w:rStyle w:val="word"/>
          <w:rFonts w:cs="Arial"/>
          <w:color w:val="000000"/>
          <w:shd w:val="clear" w:color="auto" w:fill="FFFFFF"/>
        </w:rPr>
        <w:t>my life so far</w:t>
      </w:r>
      <w:r>
        <w:t>.</w:t>
      </w:r>
    </w:p>
    <w:p w14:paraId="5D6147A2" w14:textId="77777777" w:rsidR="005421C2" w:rsidRDefault="005421C2" w:rsidP="005421C2">
      <w:pPr>
        <w:pStyle w:val="ListParagraph"/>
      </w:pPr>
      <w:r>
        <w:t xml:space="preserve"> </w:t>
      </w:r>
    </w:p>
    <w:p w14:paraId="7805EFCF" w14:textId="77777777" w:rsidR="005421C2" w:rsidRDefault="005421C2" w:rsidP="005421C2">
      <w:pPr>
        <w:pStyle w:val="ListParagraph"/>
        <w:numPr>
          <w:ilvl w:val="0"/>
          <w:numId w:val="4"/>
        </w:numPr>
      </w:pPr>
      <w:r>
        <w:t>Why? Why not?</w:t>
      </w:r>
    </w:p>
    <w:p w14:paraId="49EA535D" w14:textId="2ED8F694" w:rsidR="002427B1" w:rsidRDefault="005421C2" w:rsidP="002427B1">
      <w:pPr>
        <w:pStyle w:val="ListParagraph"/>
      </w:pPr>
      <w:r>
        <w:t xml:space="preserve">Ans: </w:t>
      </w:r>
      <w:r w:rsidR="002427B1">
        <w:t xml:space="preserve">This experiment helped me to learn more skills </w:t>
      </w:r>
      <w:r w:rsidR="008F5E0C">
        <w:t>that</w:t>
      </w:r>
      <w:r w:rsidR="002427B1">
        <w:t xml:space="preserve"> </w:t>
      </w:r>
      <w:r w:rsidR="008F5E0C">
        <w:t>are</w:t>
      </w:r>
      <w:r w:rsidR="002427B1">
        <w:t xml:space="preserve"> very beneficial in my entire life while working as a professional which is teamwork, understanding, cooperation</w:t>
      </w:r>
      <w:r w:rsidR="008F5E0C">
        <w:t>,</w:t>
      </w:r>
      <w:r w:rsidR="002427B1">
        <w:t xml:space="preserve"> and the most important imagination power which encourage</w:t>
      </w:r>
      <w:r w:rsidR="008F5E0C">
        <w:t>s</w:t>
      </w:r>
      <w:r w:rsidR="002427B1">
        <w:t xml:space="preserve"> us do perform much better.</w:t>
      </w:r>
    </w:p>
    <w:p w14:paraId="12B83915" w14:textId="1156CC5A" w:rsidR="005421C2" w:rsidRDefault="005421C2" w:rsidP="002427B1">
      <w:pPr>
        <w:pStyle w:val="ListParagraph"/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Bearing in mind that you might have produced </w:t>
      </w:r>
      <w:proofErr w:type="gramStart"/>
      <w:r>
        <w:t>little, yet</w:t>
      </w:r>
      <w:proofErr w:type="gramEnd"/>
      <w:r>
        <w:t xml:space="preserve"> done the hard yards. Or you made heaps, but it was </w:t>
      </w:r>
      <w:proofErr w:type="gramStart"/>
      <w:r>
        <w:t>really easy</w:t>
      </w:r>
      <w:proofErr w:type="gramEnd"/>
      <w:r>
        <w:t>.</w:t>
      </w:r>
    </w:p>
    <w:p w14:paraId="087FD3EE" w14:textId="45813CA2" w:rsidR="005421C2" w:rsidRPr="001C532E" w:rsidRDefault="002427B1" w:rsidP="001C532E">
      <w:pPr>
        <w:ind w:left="720"/>
        <w:rPr>
          <w:rFonts w:ascii="Arial Black" w:hAnsi="Arial Black"/>
          <w:sz w:val="28"/>
          <w:szCs w:val="28"/>
        </w:rPr>
      </w:pPr>
      <w:r w:rsidRPr="001C532E">
        <w:rPr>
          <w:rStyle w:val="word"/>
          <w:rFonts w:ascii="Arial Black" w:hAnsi="Arial Black" w:cs="Arial"/>
          <w:sz w:val="28"/>
          <w:szCs w:val="28"/>
          <w:shd w:val="clear" w:color="auto" w:fill="FFFFFF"/>
        </w:rPr>
        <w:t>Ans: I've provided my 100%. I believe I have a </w:t>
      </w:r>
      <w:r w:rsidR="00DC455C">
        <w:rPr>
          <w:rStyle w:val="word"/>
          <w:rFonts w:ascii="Arial Black" w:hAnsi="Arial Black" w:cs="Arial"/>
          <w:sz w:val="28"/>
          <w:szCs w:val="28"/>
          <w:shd w:val="clear" w:color="auto" w:fill="FFFFFF"/>
        </w:rPr>
        <w:t>contribution</w:t>
      </w:r>
      <w:r w:rsidRPr="001C532E">
        <w:rPr>
          <w:rStyle w:val="word"/>
          <w:rFonts w:ascii="Arial Black" w:hAnsi="Arial Black" w:cs="Arial"/>
          <w:sz w:val="28"/>
          <w:szCs w:val="28"/>
          <w:shd w:val="clear" w:color="auto" w:fill="FFFFFF"/>
        </w:rPr>
        <w:t> of about 40% in the project.</w:t>
      </w:r>
    </w:p>
    <w:p w14:paraId="32B35283" w14:textId="247129EF" w:rsidR="005421C2" w:rsidRPr="005421C2" w:rsidRDefault="005421C2" w:rsidP="005421C2">
      <w:pPr>
        <w:tabs>
          <w:tab w:val="left" w:pos="3150"/>
        </w:tabs>
      </w:pPr>
    </w:p>
    <w:sectPr w:rsidR="005421C2" w:rsidRPr="005421C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6150FD" w14:textId="77777777" w:rsidR="00290190" w:rsidRDefault="00290190" w:rsidP="00456F76">
      <w:pPr>
        <w:spacing w:after="0" w:line="240" w:lineRule="auto"/>
      </w:pPr>
      <w:r>
        <w:separator/>
      </w:r>
    </w:p>
  </w:endnote>
  <w:endnote w:type="continuationSeparator" w:id="0">
    <w:p w14:paraId="17E4CB5B" w14:textId="77777777" w:rsidR="00290190" w:rsidRDefault="00290190" w:rsidP="00456F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3976814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D05EC8" w14:textId="30784D36" w:rsidR="00456F76" w:rsidRDefault="00456F7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156E470" w14:textId="77777777" w:rsidR="00456F76" w:rsidRDefault="00456F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67A776" w14:textId="77777777" w:rsidR="00290190" w:rsidRDefault="00290190" w:rsidP="00456F76">
      <w:pPr>
        <w:spacing w:after="0" w:line="240" w:lineRule="auto"/>
      </w:pPr>
      <w:r>
        <w:separator/>
      </w:r>
    </w:p>
  </w:footnote>
  <w:footnote w:type="continuationSeparator" w:id="0">
    <w:p w14:paraId="0B4544A6" w14:textId="77777777" w:rsidR="00290190" w:rsidRDefault="00290190" w:rsidP="00456F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tTQ0srSwNALSpko6SsGpxcWZ+XkgBca1AGrkwjAsAAAA"/>
  </w:docVars>
  <w:rsids>
    <w:rsidRoot w:val="005421C2"/>
    <w:rsid w:val="00117752"/>
    <w:rsid w:val="00163648"/>
    <w:rsid w:val="001C532E"/>
    <w:rsid w:val="002427B1"/>
    <w:rsid w:val="00290190"/>
    <w:rsid w:val="00402B87"/>
    <w:rsid w:val="00456F76"/>
    <w:rsid w:val="005421C2"/>
    <w:rsid w:val="00571830"/>
    <w:rsid w:val="006542B3"/>
    <w:rsid w:val="00682FE3"/>
    <w:rsid w:val="007F7AC5"/>
    <w:rsid w:val="008F5E0C"/>
    <w:rsid w:val="00941A5D"/>
    <w:rsid w:val="00A05EA6"/>
    <w:rsid w:val="00A676E5"/>
    <w:rsid w:val="00B94ECE"/>
    <w:rsid w:val="00BB2119"/>
    <w:rsid w:val="00CC1C74"/>
    <w:rsid w:val="00DC455C"/>
    <w:rsid w:val="00E83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76226"/>
  <w15:chartTrackingRefBased/>
  <w15:docId w15:val="{6E614293-CC03-4168-87BA-2401DA073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21C2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5421C2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paragraph" w:styleId="ListParagraph">
    <w:name w:val="List Paragraph"/>
    <w:basedOn w:val="Normal"/>
    <w:uiPriority w:val="34"/>
    <w:qFormat/>
    <w:rsid w:val="005421C2"/>
    <w:pPr>
      <w:spacing w:after="200" w:line="276" w:lineRule="auto"/>
      <w:ind w:left="720"/>
      <w:contextualSpacing/>
    </w:pPr>
    <w:rPr>
      <w:rFonts w:ascii="Arial" w:hAnsi="Arial"/>
      <w:sz w:val="24"/>
      <w:lang w:val="en-NZ"/>
    </w:rPr>
  </w:style>
  <w:style w:type="character" w:customStyle="1" w:styleId="word">
    <w:name w:val="word"/>
    <w:basedOn w:val="DefaultParagraphFont"/>
    <w:rsid w:val="006542B3"/>
  </w:style>
  <w:style w:type="paragraph" w:styleId="Header">
    <w:name w:val="header"/>
    <w:basedOn w:val="Normal"/>
    <w:link w:val="HeaderChar"/>
    <w:uiPriority w:val="99"/>
    <w:unhideWhenUsed/>
    <w:rsid w:val="00456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F76"/>
  </w:style>
  <w:style w:type="paragraph" w:styleId="Footer">
    <w:name w:val="footer"/>
    <w:basedOn w:val="Normal"/>
    <w:link w:val="FooterChar"/>
    <w:uiPriority w:val="99"/>
    <w:unhideWhenUsed/>
    <w:rsid w:val="00456F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kirat Singh Gill</dc:creator>
  <cp:keywords/>
  <dc:description/>
  <cp:lastModifiedBy>Singh</cp:lastModifiedBy>
  <cp:revision>8</cp:revision>
  <dcterms:created xsi:type="dcterms:W3CDTF">2019-08-06T02:13:00Z</dcterms:created>
  <dcterms:modified xsi:type="dcterms:W3CDTF">2021-05-14T01:53:00Z</dcterms:modified>
</cp:coreProperties>
</file>